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189F" w:rsidP="003D189F" w:rsidRDefault="003D189F" w14:paraId="3C8BBB9A" w14:textId="77777777">
      <w:pPr>
        <w:pStyle w:val="Title"/>
      </w:pPr>
      <w:r>
        <w:t>Concept of Operation – Outline</w:t>
      </w:r>
    </w:p>
    <w:p w:rsidR="003D189F" w:rsidP="003D189F" w:rsidRDefault="003D189F" w14:paraId="57A8E985" w14:textId="77777777">
      <w:pPr>
        <w:spacing w:after="0" w:line="240" w:lineRule="auto"/>
      </w:pPr>
    </w:p>
    <w:p w:rsidRPr="003D189F" w:rsidR="003D189F" w:rsidP="003D189F" w:rsidRDefault="003D189F" w14:paraId="061386B6" w14:textId="77777777">
      <w:pPr>
        <w:spacing w:after="0" w:line="240" w:lineRule="auto"/>
      </w:pPr>
    </w:p>
    <w:p w:rsidR="003D189F" w:rsidP="00EE0F6B" w:rsidRDefault="003D189F" w14:paraId="36239D1B" w14:textId="77777777">
      <w:pPr>
        <w:pStyle w:val="ListParagraph"/>
        <w:numPr>
          <w:ilvl w:val="0"/>
          <w:numId w:val="1"/>
        </w:numPr>
        <w:ind w:left="720"/>
      </w:pPr>
      <w:r>
        <w:t>Executive Summary</w:t>
      </w:r>
    </w:p>
    <w:p w:rsidR="003D189F" w:rsidP="003D189F" w:rsidRDefault="003D189F" w14:paraId="0F4ED600" w14:textId="77777777"/>
    <w:p w:rsidR="003D189F" w:rsidP="003D189F" w:rsidRDefault="003D189F" w14:paraId="5E747286" w14:textId="77777777">
      <w:r>
        <w:t>2.</w:t>
      </w:r>
      <w:r>
        <w:tab/>
      </w:r>
      <w:r>
        <w:t>Introduction</w:t>
      </w:r>
    </w:p>
    <w:p w:rsidR="003D189F" w:rsidP="003D189F" w:rsidRDefault="003D189F" w14:paraId="345A652F" w14:textId="77777777">
      <w:pPr>
        <w:ind w:left="720"/>
      </w:pPr>
      <w:r>
        <w:t>2.1.</w:t>
      </w:r>
      <w:r>
        <w:tab/>
      </w:r>
      <w:r>
        <w:t>Background</w:t>
      </w:r>
    </w:p>
    <w:p w:rsidR="003D189F" w:rsidP="003D189F" w:rsidRDefault="003D189F" w14:paraId="0AE88223" w14:textId="77777777">
      <w:pPr>
        <w:ind w:left="720"/>
      </w:pPr>
      <w:r>
        <w:t>2.2.</w:t>
      </w:r>
      <w:r>
        <w:tab/>
      </w:r>
      <w:r>
        <w:t>Overview</w:t>
      </w:r>
    </w:p>
    <w:p w:rsidR="003D189F" w:rsidP="003D189F" w:rsidRDefault="003D189F" w14:paraId="14D525D3" w14:textId="77777777">
      <w:pPr>
        <w:ind w:left="720"/>
      </w:pPr>
      <w:r>
        <w:t>2.3.</w:t>
      </w:r>
      <w:r>
        <w:tab/>
      </w:r>
      <w:r>
        <w:t>Referenced Documents and Standards</w:t>
      </w:r>
    </w:p>
    <w:p w:rsidR="003D189F" w:rsidP="003D189F" w:rsidRDefault="003D189F" w14:paraId="5018D077" w14:textId="77777777"/>
    <w:p w:rsidR="003D189F" w:rsidP="003D189F" w:rsidRDefault="003D189F" w14:paraId="630243A3" w14:textId="77777777">
      <w:r>
        <w:t>3.</w:t>
      </w:r>
      <w:r>
        <w:tab/>
      </w:r>
      <w:r>
        <w:t>Operating Concept</w:t>
      </w:r>
    </w:p>
    <w:p w:rsidR="003D189F" w:rsidP="003D189F" w:rsidRDefault="003D189F" w14:paraId="68E9BF52" w14:textId="77777777">
      <w:pPr>
        <w:ind w:left="720"/>
      </w:pPr>
      <w:r>
        <w:t>3.1.</w:t>
      </w:r>
      <w:r>
        <w:tab/>
      </w:r>
      <w:r>
        <w:t>Scope</w:t>
      </w:r>
    </w:p>
    <w:p w:rsidR="003D189F" w:rsidP="677E7465" w:rsidRDefault="003D189F" w14:paraId="6E08576A" w14:textId="31290C05">
      <w:pPr>
        <w:ind w:left="720"/>
      </w:pPr>
      <w:r w:rsidR="003D189F">
        <w:rPr/>
        <w:t>3.2.</w:t>
      </w:r>
      <w:r>
        <w:tab/>
      </w:r>
      <w:r w:rsidR="003D189F">
        <w:rPr/>
        <w:t>Operational Description and Constraints</w:t>
      </w:r>
      <w:r>
        <w:tab/>
      </w:r>
    </w:p>
    <w:p w:rsidR="003D189F" w:rsidP="003D189F" w:rsidRDefault="003D189F" w14:paraId="2383A353" w14:textId="77777777">
      <w:pPr>
        <w:ind w:left="720"/>
      </w:pPr>
      <w:r>
        <w:t>3.3.</w:t>
      </w:r>
      <w:r>
        <w:tab/>
      </w:r>
      <w:r>
        <w:t>System Description</w:t>
      </w:r>
    </w:p>
    <w:p w:rsidR="003D189F" w:rsidP="003D189F" w:rsidRDefault="003D189F" w14:paraId="0C1D5BE8" w14:textId="77777777">
      <w:pPr>
        <w:ind w:left="720"/>
      </w:pPr>
      <w:r>
        <w:t>3.4.</w:t>
      </w:r>
      <w:r>
        <w:tab/>
      </w:r>
      <w:r>
        <w:t>Modes of Operations</w:t>
      </w:r>
    </w:p>
    <w:p w:rsidR="003D189F" w:rsidP="003D189F" w:rsidRDefault="003D189F" w14:paraId="5D5B81F6" w14:textId="77777777">
      <w:pPr>
        <w:ind w:left="720"/>
      </w:pPr>
      <w:r>
        <w:t>3.5.</w:t>
      </w:r>
      <w:r>
        <w:tab/>
      </w:r>
      <w:r>
        <w:t>Users</w:t>
      </w:r>
    </w:p>
    <w:p w:rsidR="003D189F" w:rsidP="003D189F" w:rsidRDefault="003D189F" w14:paraId="1A959A6E" w14:textId="77777777">
      <w:pPr>
        <w:ind w:left="720"/>
      </w:pPr>
      <w:r>
        <w:t>3.6.</w:t>
      </w:r>
      <w:r>
        <w:tab/>
      </w:r>
      <w:r>
        <w:t>Support</w:t>
      </w:r>
    </w:p>
    <w:p w:rsidR="003D189F" w:rsidP="003D189F" w:rsidRDefault="003D189F" w14:paraId="78521C30" w14:textId="77777777">
      <w:pPr>
        <w:spacing w:after="0" w:line="240" w:lineRule="auto"/>
      </w:pPr>
    </w:p>
    <w:p w:rsidR="003D189F" w:rsidP="003D189F" w:rsidRDefault="003D189F" w14:paraId="0110606B" w14:textId="77777777">
      <w:r>
        <w:t>4.</w:t>
      </w:r>
      <w:r>
        <w:tab/>
      </w:r>
      <w:r>
        <w:t>Scenario(s)</w:t>
      </w:r>
    </w:p>
    <w:p w:rsidR="00EE0F6B" w:rsidP="00EE0F6B" w:rsidRDefault="00EE0F6B" w14:paraId="06C50CB2" w14:textId="77777777">
      <w:pPr>
        <w:ind w:left="720"/>
      </w:pPr>
      <w:r>
        <w:t>4.1.</w:t>
      </w:r>
      <w:r>
        <w:tab/>
      </w:r>
      <w:r>
        <w:t>Scenario Name #1</w:t>
      </w:r>
    </w:p>
    <w:p w:rsidR="00EE0F6B" w:rsidP="00EE0F6B" w:rsidRDefault="00EE0F6B" w14:paraId="5084CD86" w14:textId="526880F7">
      <w:pPr>
        <w:ind w:left="720"/>
      </w:pPr>
      <w:r>
        <w:t>4.1.</w:t>
      </w:r>
      <w:r>
        <w:tab/>
      </w:r>
      <w:r>
        <w:t xml:space="preserve">Scenario Name #2 … </w:t>
      </w:r>
      <w:proofErr w:type="spellStart"/>
      <w:r>
        <w:t>etc</w:t>
      </w:r>
      <w:proofErr w:type="spellEnd"/>
      <w:r>
        <w:t>…</w:t>
      </w:r>
    </w:p>
    <w:p w:rsidR="003D189F" w:rsidP="003D189F" w:rsidRDefault="003D189F" w14:paraId="42597498" w14:textId="77777777"/>
    <w:p w:rsidR="003D189F" w:rsidP="003D189F" w:rsidRDefault="003D189F" w14:paraId="7CDAD2D7" w14:textId="77777777">
      <w:r>
        <w:t>5.</w:t>
      </w:r>
      <w:r>
        <w:tab/>
      </w:r>
      <w:r>
        <w:t>Analysis</w:t>
      </w:r>
    </w:p>
    <w:p w:rsidR="003D189F" w:rsidP="003D189F" w:rsidRDefault="003D189F" w14:paraId="71D78A53" w14:textId="77777777">
      <w:pPr>
        <w:ind w:left="720"/>
      </w:pPr>
      <w:r>
        <w:t>5.1.</w:t>
      </w:r>
      <w:r>
        <w:tab/>
      </w:r>
      <w:r>
        <w:t>Summary of Proposed Improvements</w:t>
      </w:r>
    </w:p>
    <w:p w:rsidR="003D189F" w:rsidP="003D189F" w:rsidRDefault="003D189F" w14:paraId="74E274AE" w14:textId="77777777">
      <w:pPr>
        <w:ind w:left="720"/>
      </w:pPr>
      <w:r>
        <w:t>5.2.</w:t>
      </w:r>
      <w:r>
        <w:tab/>
      </w:r>
      <w:r>
        <w:t>Disadvantages and Limitations</w:t>
      </w:r>
    </w:p>
    <w:p w:rsidR="003D189F" w:rsidP="003D189F" w:rsidRDefault="003D189F" w14:paraId="2EA33205" w14:textId="2D300CB8">
      <w:pPr>
        <w:ind w:left="720"/>
      </w:pPr>
      <w:r>
        <w:t>5.3.</w:t>
      </w:r>
      <w:r>
        <w:tab/>
      </w:r>
      <w:r>
        <w:t>Alternatives</w:t>
      </w:r>
    </w:p>
    <w:p w:rsidR="00A501B2" w:rsidP="003D189F" w:rsidRDefault="00A501B2" w14:paraId="2764CCBB" w14:textId="40716025">
      <w:pPr>
        <w:ind w:left="720"/>
      </w:pPr>
      <w:r>
        <w:t>5.4.</w:t>
      </w:r>
      <w:r>
        <w:tab/>
      </w:r>
      <w:r>
        <w:t>Impact</w:t>
      </w:r>
      <w:bookmarkStart w:name="_GoBack" w:id="0"/>
      <w:bookmarkEnd w:id="0"/>
    </w:p>
    <w:p w:rsidR="003D189F" w:rsidP="003D189F" w:rsidRDefault="003D189F" w14:paraId="45C2B891" w14:textId="77777777"/>
    <w:p w:rsidR="00B04721" w:rsidRDefault="00B04721" w14:paraId="5A2F68D8" w14:textId="77777777"/>
    <w:sectPr w:rsidR="00B04721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D36ADA"/>
    <w:multiLevelType w:val="hybridMultilevel"/>
    <w:tmpl w:val="A7CCC55A"/>
    <w:lvl w:ilvl="0" w:tplc="585A01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TK3NDQyMjAC0ko6SsGpxcWZ+XkgBYa1AB35j7ksAAAA"/>
  </w:docVars>
  <w:rsids>
    <w:rsidRoot w:val="003D189F"/>
    <w:rsid w:val="003D189F"/>
    <w:rsid w:val="00877004"/>
    <w:rsid w:val="00A501B2"/>
    <w:rsid w:val="00B04721"/>
    <w:rsid w:val="00EE0F6B"/>
    <w:rsid w:val="0B2DCD62"/>
    <w:rsid w:val="11B30F1A"/>
    <w:rsid w:val="1773B76B"/>
    <w:rsid w:val="190F87CC"/>
    <w:rsid w:val="1AAB582D"/>
    <w:rsid w:val="1F0A9601"/>
    <w:rsid w:val="35E37F58"/>
    <w:rsid w:val="377F4FB9"/>
    <w:rsid w:val="43C539C2"/>
    <w:rsid w:val="48F17C17"/>
    <w:rsid w:val="5B2539A6"/>
    <w:rsid w:val="677E7465"/>
    <w:rsid w:val="6CAE9105"/>
    <w:rsid w:val="78881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FEFE0"/>
  <w15:chartTrackingRefBased/>
  <w15:docId w15:val="{2EB4F406-A640-428A-B1D4-5F7E38EFF88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D189F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3D189F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D18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C7BCDF56222A47BE07F4E079CE7EB0" ma:contentTypeVersion="4" ma:contentTypeDescription="Create a new document." ma:contentTypeScope="" ma:versionID="fe9bdd04708827bf4a0b6680fc5179c1">
  <xsd:schema xmlns:xsd="http://www.w3.org/2001/XMLSchema" xmlns:xs="http://www.w3.org/2001/XMLSchema" xmlns:p="http://schemas.microsoft.com/office/2006/metadata/properties" xmlns:ns2="839ca9a9-ca33-4343-9dbd-05d07bcc6d4d" targetNamespace="http://schemas.microsoft.com/office/2006/metadata/properties" ma:root="true" ma:fieldsID="f80d30a6c4e252119fa9985760fcf521" ns2:_="">
    <xsd:import namespace="839ca9a9-ca33-4343-9dbd-05d07bcc6d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9ca9a9-ca33-4343-9dbd-05d07bcc6d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6A5C7F-7B76-493F-B3E9-D78F039E3139}"/>
</file>

<file path=customXml/itemProps2.xml><?xml version="1.0" encoding="utf-8"?>
<ds:datastoreItem xmlns:ds="http://schemas.openxmlformats.org/officeDocument/2006/customXml" ds:itemID="{4E9AC880-609D-4E27-A6C0-D66D7646516E}"/>
</file>

<file path=customXml/itemProps3.xml><?xml version="1.0" encoding="utf-8"?>
<ds:datastoreItem xmlns:ds="http://schemas.openxmlformats.org/officeDocument/2006/customXml" ds:itemID="{094DD580-DED1-4EAD-A674-26764C9ED37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illareal, Samuel S</dc:creator>
  <keywords/>
  <dc:description/>
  <lastModifiedBy>Magallanes, Yarentzy</lastModifiedBy>
  <revision>3</revision>
  <dcterms:created xsi:type="dcterms:W3CDTF">2020-09-05T23:16:00.0000000Z</dcterms:created>
  <dcterms:modified xsi:type="dcterms:W3CDTF">2022-02-01T01:43:01.338975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C7BCDF56222A47BE07F4E079CE7EB0</vt:lpwstr>
  </property>
</Properties>
</file>